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677"/>
      </w:tblGrid>
      <w:tr w:rsidR="00AD3F28" w14:paraId="69C26831" w14:textId="77777777" w:rsidTr="00AD3F28">
        <w:tc>
          <w:tcPr>
            <w:tcW w:w="1555" w:type="dxa"/>
          </w:tcPr>
          <w:p w14:paraId="4FA8A4D0" w14:textId="66C345C2" w:rsidR="00AD3F28" w:rsidRDefault="00AD3F28" w:rsidP="00AD3F28">
            <w:pPr>
              <w:jc w:val="center"/>
            </w:pPr>
            <w:r>
              <w:t>Course</w:t>
            </w:r>
          </w:p>
        </w:tc>
        <w:tc>
          <w:tcPr>
            <w:tcW w:w="4677" w:type="dxa"/>
          </w:tcPr>
          <w:p w14:paraId="13C78EEA" w14:textId="45FCDAB7" w:rsidR="00AD3F28" w:rsidRPr="00AD3F28" w:rsidRDefault="00AD3F28" w:rsidP="00AD3F28">
            <w:pPr>
              <w:jc w:val="center"/>
              <w:rPr>
                <w:rFonts w:cs="Times New Roman"/>
                <w:szCs w:val="24"/>
              </w:rPr>
            </w:pPr>
            <w:r w:rsidRPr="00AD3F28">
              <w:rPr>
                <w:rFonts w:cs="Times New Roman"/>
                <w:color w:val="202122"/>
                <w:spacing w:val="3"/>
                <w:szCs w:val="24"/>
                <w:shd w:val="clear" w:color="auto" w:fill="FFFFFF"/>
              </w:rPr>
              <w:t>INFT-1101-04-</w:t>
            </w:r>
            <w:r w:rsidRPr="00AD3F28">
              <w:rPr>
                <w:rFonts w:cs="Times New Roman"/>
                <w:szCs w:val="24"/>
              </w:rPr>
              <w:t>Wireless</w:t>
            </w:r>
            <w:r>
              <w:rPr>
                <w:rFonts w:cs="Times New Roman"/>
                <w:szCs w:val="24"/>
              </w:rPr>
              <w:t xml:space="preserve"> </w:t>
            </w:r>
            <w:r w:rsidRPr="00AD3F28">
              <w:rPr>
                <w:rFonts w:cs="Times New Roman"/>
                <w:szCs w:val="24"/>
              </w:rPr>
              <w:t>Network Security</w:t>
            </w:r>
          </w:p>
        </w:tc>
      </w:tr>
      <w:tr w:rsidR="00AD3F28" w14:paraId="7D6B3520" w14:textId="77777777" w:rsidTr="00AD3F28">
        <w:tc>
          <w:tcPr>
            <w:tcW w:w="1555" w:type="dxa"/>
          </w:tcPr>
          <w:p w14:paraId="6224210D" w14:textId="6C1025B1" w:rsidR="00AD3F28" w:rsidRDefault="00AD3F28" w:rsidP="00AD3F28">
            <w:pPr>
              <w:jc w:val="center"/>
            </w:pPr>
            <w:r>
              <w:t>Lab 3</w:t>
            </w:r>
          </w:p>
        </w:tc>
        <w:tc>
          <w:tcPr>
            <w:tcW w:w="4677" w:type="dxa"/>
          </w:tcPr>
          <w:p w14:paraId="1F14D63A" w14:textId="1A578330" w:rsidR="00AD3F28" w:rsidRDefault="00AD3F28" w:rsidP="00AD3F28">
            <w:pPr>
              <w:jc w:val="center"/>
            </w:pPr>
            <w:r>
              <w:t>Packet Tracer- Configure a Wireless Network</w:t>
            </w:r>
          </w:p>
        </w:tc>
      </w:tr>
      <w:tr w:rsidR="00AD3F28" w14:paraId="3799BA5D" w14:textId="77777777" w:rsidTr="00AD3F28">
        <w:tc>
          <w:tcPr>
            <w:tcW w:w="1555" w:type="dxa"/>
          </w:tcPr>
          <w:p w14:paraId="14E20676" w14:textId="22015C48" w:rsidR="00AD3F28" w:rsidRDefault="00AD3F28" w:rsidP="00AD3F28">
            <w:pPr>
              <w:jc w:val="center"/>
            </w:pPr>
            <w:r>
              <w:t>Student ID</w:t>
            </w:r>
          </w:p>
        </w:tc>
        <w:tc>
          <w:tcPr>
            <w:tcW w:w="4677" w:type="dxa"/>
          </w:tcPr>
          <w:p w14:paraId="3E1E9DD5" w14:textId="5BC33D36" w:rsidR="00AD3F28" w:rsidRDefault="00AD3F28" w:rsidP="00AD3F28">
            <w:pPr>
              <w:jc w:val="center"/>
            </w:pPr>
            <w:r>
              <w:t>100899259</w:t>
            </w:r>
          </w:p>
        </w:tc>
      </w:tr>
      <w:tr w:rsidR="00AD3F28" w14:paraId="4372FCF6" w14:textId="77777777" w:rsidTr="00AD3F28">
        <w:tc>
          <w:tcPr>
            <w:tcW w:w="1555" w:type="dxa"/>
          </w:tcPr>
          <w:p w14:paraId="1F8F4E4A" w14:textId="79BF7DEC" w:rsidR="00AD3F28" w:rsidRDefault="00AD3F28" w:rsidP="00AD3F28">
            <w:pPr>
              <w:jc w:val="center"/>
            </w:pPr>
            <w:r>
              <w:t>Student name</w:t>
            </w:r>
          </w:p>
        </w:tc>
        <w:tc>
          <w:tcPr>
            <w:tcW w:w="4677" w:type="dxa"/>
          </w:tcPr>
          <w:p w14:paraId="57BB31D1" w14:textId="0E915B0E" w:rsidR="00AD3F28" w:rsidRDefault="00AD3F28" w:rsidP="00AD3F28">
            <w:pPr>
              <w:jc w:val="center"/>
            </w:pPr>
            <w:r>
              <w:t>Maisha Khatoon</w:t>
            </w:r>
          </w:p>
        </w:tc>
      </w:tr>
    </w:tbl>
    <w:p w14:paraId="11690446" w14:textId="77777777" w:rsidR="00AD3F28" w:rsidRDefault="00AD3F28" w:rsidP="00AD3F28">
      <w:pPr>
        <w:jc w:val="center"/>
      </w:pPr>
    </w:p>
    <w:p w14:paraId="604CB43D" w14:textId="2F209E63" w:rsidR="00900ED2" w:rsidRDefault="00900ED2" w:rsidP="00900ED2">
      <w:pPr>
        <w:pStyle w:val="Heading1"/>
      </w:pPr>
      <w:r>
        <w:t>Packet Tracer- Configure a wireless network</w:t>
      </w:r>
    </w:p>
    <w:p w14:paraId="096AD5E5" w14:textId="77777777" w:rsidR="00900ED2" w:rsidRDefault="00900ED2" w:rsidP="00900ED2">
      <w:pPr>
        <w:pStyle w:val="Heading2"/>
      </w:pPr>
      <w:r>
        <w:t xml:space="preserve">Part 1: </w:t>
      </w:r>
    </w:p>
    <w:p w14:paraId="5ECEDE3A" w14:textId="64C234A7" w:rsidR="00900ED2" w:rsidRPr="00900ED2" w:rsidRDefault="00900ED2" w:rsidP="00900ED2">
      <w:pPr>
        <w:pStyle w:val="Heading3"/>
      </w:pPr>
      <w:r>
        <w:t xml:space="preserve">Step-2 </w:t>
      </w:r>
    </w:p>
    <w:p w14:paraId="4A100B39" w14:textId="77777777" w:rsidR="00900ED2" w:rsidRDefault="003116AF" w:rsidP="00900ED2">
      <w:pPr>
        <w:pStyle w:val="ListParagraph"/>
        <w:numPr>
          <w:ilvl w:val="0"/>
          <w:numId w:val="3"/>
        </w:numPr>
      </w:pPr>
      <w:r>
        <w:t>What is the IP address of the computer?</w:t>
      </w:r>
    </w:p>
    <w:p w14:paraId="691C6128" w14:textId="0AC1B8BC" w:rsidR="00900ED2" w:rsidRDefault="00900ED2" w:rsidP="00900ED2">
      <w:pPr>
        <w:pStyle w:val="ListParagraph"/>
      </w:pPr>
      <w:r>
        <w:t xml:space="preserve">Ans: </w:t>
      </w:r>
      <w:r w:rsidR="003116AF">
        <w:t>192.168.0.100</w:t>
      </w:r>
    </w:p>
    <w:p w14:paraId="6502159B" w14:textId="77777777" w:rsidR="00900ED2" w:rsidRDefault="003116AF" w:rsidP="00900ED2">
      <w:pPr>
        <w:pStyle w:val="ListParagraph"/>
        <w:numPr>
          <w:ilvl w:val="0"/>
          <w:numId w:val="3"/>
        </w:numPr>
      </w:pPr>
      <w:r>
        <w:t>What is the subnet mask of the computer?</w:t>
      </w:r>
    </w:p>
    <w:p w14:paraId="7869636E" w14:textId="6F43C4C4" w:rsidR="00900ED2" w:rsidRDefault="00900ED2" w:rsidP="00900ED2">
      <w:pPr>
        <w:pStyle w:val="ListParagraph"/>
      </w:pPr>
      <w:r>
        <w:t xml:space="preserve">Ans: </w:t>
      </w:r>
      <w:r w:rsidR="003116AF">
        <w:t>255.255.255.0</w:t>
      </w:r>
    </w:p>
    <w:p w14:paraId="281A86FD" w14:textId="77777777" w:rsidR="00900ED2" w:rsidRDefault="003116AF" w:rsidP="00900ED2">
      <w:pPr>
        <w:pStyle w:val="ListParagraph"/>
        <w:numPr>
          <w:ilvl w:val="0"/>
          <w:numId w:val="3"/>
        </w:numPr>
      </w:pPr>
      <w:r>
        <w:t>what is the default gateway of the computer?</w:t>
      </w:r>
    </w:p>
    <w:p w14:paraId="4887C92E" w14:textId="79D017E9" w:rsidR="003116AF" w:rsidRDefault="00900ED2" w:rsidP="00900ED2">
      <w:pPr>
        <w:pStyle w:val="ListParagraph"/>
      </w:pPr>
      <w:r>
        <w:t xml:space="preserve">Ans: </w:t>
      </w:r>
      <w:r w:rsidR="003116AF">
        <w:t>192.168.0.1</w:t>
      </w:r>
    </w:p>
    <w:p w14:paraId="0461222B" w14:textId="4DDAFB81" w:rsidR="00900ED2" w:rsidRDefault="00900ED2" w:rsidP="00900ED2">
      <w:pPr>
        <w:pStyle w:val="Heading3"/>
      </w:pPr>
      <w:r>
        <w:t>Step-3</w:t>
      </w:r>
    </w:p>
    <w:p w14:paraId="1C3DD576" w14:textId="6AFBD0C0" w:rsidR="003116AF" w:rsidRDefault="00900ED2" w:rsidP="00900ED2">
      <w:r>
        <w:t xml:space="preserve">d. </w:t>
      </w:r>
      <w:r w:rsidR="003116AF">
        <w:t>Is the IP address for </w:t>
      </w:r>
      <w:r w:rsidR="003116AF">
        <w:rPr>
          <w:b/>
          <w:bCs/>
        </w:rPr>
        <w:t>Admin</w:t>
      </w:r>
      <w:r w:rsidR="003116AF">
        <w:t> within this range? Is it expected? Explain your answer</w:t>
      </w:r>
      <w:r>
        <w:t>.</w:t>
      </w:r>
    </w:p>
    <w:p w14:paraId="0B32CAFD" w14:textId="00DAF529" w:rsidR="003116AF" w:rsidRDefault="00900ED2" w:rsidP="00900ED2">
      <w:r>
        <w:t xml:space="preserve">Ans: </w:t>
      </w:r>
      <w:r w:rsidR="003116AF">
        <w:t>Yes, we are in the same range, IP of the DHCP is 192.168.0.1</w:t>
      </w:r>
    </w:p>
    <w:p w14:paraId="36A20B73" w14:textId="5CABD66A" w:rsidR="003116AF" w:rsidRDefault="003D6AD9" w:rsidP="003D6AD9">
      <w:pPr>
        <w:pStyle w:val="Heading2"/>
      </w:pPr>
      <w:r>
        <w:t>Part 4:</w:t>
      </w:r>
    </w:p>
    <w:p w14:paraId="474D98E1" w14:textId="32CD1DF5" w:rsidR="003D6AD9" w:rsidRPr="003D6AD9" w:rsidRDefault="003D6AD9" w:rsidP="003D6AD9">
      <w:pPr>
        <w:pStyle w:val="Heading3"/>
      </w:pPr>
      <w:r>
        <w:t>Step-2</w:t>
      </w:r>
    </w:p>
    <w:p w14:paraId="2C74012F" w14:textId="587DFEFF" w:rsidR="00F35F81" w:rsidRPr="003D6AD9" w:rsidRDefault="003D6AD9" w:rsidP="003D6AD9">
      <w:pPr>
        <w:rPr>
          <w:szCs w:val="24"/>
          <w:lang w:eastAsia="en-IN"/>
        </w:rPr>
      </w:pPr>
      <w:r>
        <w:rPr>
          <w:szCs w:val="24"/>
          <w:lang w:eastAsia="en-IN"/>
        </w:rPr>
        <w:t xml:space="preserve">f. </w:t>
      </w:r>
      <w:r w:rsidR="00F35F81" w:rsidRPr="003D6AD9">
        <w:rPr>
          <w:szCs w:val="24"/>
          <w:lang w:eastAsia="en-IN"/>
        </w:rPr>
        <w:t>Note that the DHCP range of addresses has been automatically updated to reflect the interface IP address change. The Web Browser will display a </w:t>
      </w:r>
      <w:r w:rsidR="00F35F81" w:rsidRPr="003D6AD9">
        <w:rPr>
          <w:b/>
          <w:bCs/>
          <w:szCs w:val="24"/>
          <w:lang w:eastAsia="en-IN"/>
        </w:rPr>
        <w:t>Request Timeout</w:t>
      </w:r>
      <w:r w:rsidR="00F35F81" w:rsidRPr="003D6AD9">
        <w:rPr>
          <w:szCs w:val="24"/>
          <w:lang w:eastAsia="en-IN"/>
        </w:rPr>
        <w:t> after a short time.</w:t>
      </w:r>
      <w:r>
        <w:rPr>
          <w:szCs w:val="24"/>
          <w:lang w:eastAsia="en-IN"/>
        </w:rPr>
        <w:t xml:space="preserve"> </w:t>
      </w:r>
      <w:r w:rsidR="00F35F81" w:rsidRPr="003D6AD9">
        <w:rPr>
          <w:szCs w:val="24"/>
          <w:lang w:eastAsia="en-IN"/>
        </w:rPr>
        <w:t>Why?</w:t>
      </w:r>
    </w:p>
    <w:p w14:paraId="53E32820" w14:textId="47BB697D" w:rsidR="003D6AD9" w:rsidRDefault="003D6AD9" w:rsidP="003D6AD9">
      <w:r>
        <w:t xml:space="preserve">Ans: </w:t>
      </w:r>
      <w:r w:rsidR="00F35F81">
        <w:t xml:space="preserve">Since the IP address for the admin ranges </w:t>
      </w:r>
      <w:r>
        <w:t>is</w:t>
      </w:r>
      <w:r w:rsidR="00F35F81">
        <w:t xml:space="preserve"> changed, DHCP assign</w:t>
      </w:r>
      <w:r>
        <w:t>s</w:t>
      </w:r>
      <w:r w:rsidR="004B1B9D">
        <w:t xml:space="preserve"> new IP.</w:t>
      </w:r>
    </w:p>
    <w:p w14:paraId="2B3567BE" w14:textId="0A5602F3" w:rsidR="004B1B9D" w:rsidRDefault="003D6AD9" w:rsidP="003D6AD9">
      <w:proofErr w:type="spellStart"/>
      <w:r>
        <w:t>i</w:t>
      </w:r>
      <w:proofErr w:type="spellEnd"/>
      <w:r>
        <w:t xml:space="preserve">. </w:t>
      </w:r>
      <w:proofErr w:type="spellStart"/>
      <w:r w:rsidR="004B1B9D">
        <w:t>What</w:t>
      </w:r>
      <w:proofErr w:type="spellEnd"/>
      <w:r w:rsidR="004B1B9D">
        <w:t xml:space="preserve"> is the new IP address information for </w:t>
      </w:r>
      <w:r w:rsidR="004B1B9D">
        <w:rPr>
          <w:b/>
          <w:bCs/>
        </w:rPr>
        <w:t>Admin</w:t>
      </w:r>
      <w:r w:rsidR="004B1B9D">
        <w:t>?</w:t>
      </w:r>
    </w:p>
    <w:p w14:paraId="3AD9C01C" w14:textId="2D95B656" w:rsidR="004B1B9D" w:rsidRDefault="003D6AD9" w:rsidP="003116AF">
      <w:r>
        <w:t xml:space="preserve">Ans: </w:t>
      </w:r>
      <w:r w:rsidR="004B1B9D">
        <w:t>192.168.50.100</w:t>
      </w:r>
    </w:p>
    <w:p w14:paraId="70757831" w14:textId="659F8246" w:rsidR="004B1B9D" w:rsidRPr="003D6AD9" w:rsidRDefault="003D6AD9" w:rsidP="003D6AD9">
      <w:r>
        <w:t xml:space="preserve">l. </w:t>
      </w:r>
      <w:r w:rsidR="004B1B9D">
        <w:t>Notice that </w:t>
      </w:r>
      <w:r w:rsidR="004B1B9D">
        <w:rPr>
          <w:b/>
          <w:bCs/>
        </w:rPr>
        <w:t>Laptop</w:t>
      </w:r>
      <w:r>
        <w:rPr>
          <w:b/>
          <w:bCs/>
        </w:rPr>
        <w:t xml:space="preserve"> </w:t>
      </w:r>
      <w:r w:rsidR="004B1B9D">
        <w:rPr>
          <w:b/>
          <w:bCs/>
        </w:rPr>
        <w:t>1</w:t>
      </w:r>
      <w:r w:rsidR="004B1B9D">
        <w:t> </w:t>
      </w:r>
      <w:r>
        <w:t xml:space="preserve">is </w:t>
      </w:r>
      <w:r w:rsidR="004B1B9D">
        <w:t>connected to the </w:t>
      </w:r>
      <w:r w:rsidR="004B1B9D">
        <w:rPr>
          <w:b/>
          <w:bCs/>
        </w:rPr>
        <w:t>AP</w:t>
      </w:r>
      <w:r w:rsidR="004B1B9D">
        <w:t> instead of </w:t>
      </w:r>
      <w:r w:rsidR="004B1B9D">
        <w:rPr>
          <w:b/>
          <w:bCs/>
        </w:rPr>
        <w:t>WR</w:t>
      </w:r>
      <w:r w:rsidR="004B1B9D">
        <w:t>.</w:t>
      </w:r>
      <w:r>
        <w:t xml:space="preserve"> </w:t>
      </w:r>
      <w:r w:rsidR="004B1B9D">
        <w:t>Why?</w:t>
      </w:r>
    </w:p>
    <w:p w14:paraId="6590DDCB" w14:textId="6BBC45E4" w:rsidR="004B1B9D" w:rsidRDefault="003D6AD9" w:rsidP="003116AF">
      <w:r>
        <w:t>Ans: Because s</w:t>
      </w:r>
      <w:r w:rsidR="004B1B9D">
        <w:t xml:space="preserve">eems </w:t>
      </w:r>
      <w:r>
        <w:t>like</w:t>
      </w:r>
      <w:r w:rsidR="004B1B9D">
        <w:t xml:space="preserve"> AP ha</w:t>
      </w:r>
      <w:r>
        <w:t>s</w:t>
      </w:r>
      <w:r w:rsidR="004B1B9D">
        <w:t xml:space="preserve"> </w:t>
      </w:r>
      <w:r>
        <w:t xml:space="preserve">a </w:t>
      </w:r>
      <w:r w:rsidR="004B1B9D">
        <w:t>better signal.</w:t>
      </w:r>
    </w:p>
    <w:p w14:paraId="663C191A" w14:textId="77777777" w:rsidR="003D6AD9" w:rsidRDefault="003D6AD9" w:rsidP="003116AF"/>
    <w:p w14:paraId="0199A777" w14:textId="26B3882D" w:rsidR="004B1B9D" w:rsidRDefault="003D6AD9" w:rsidP="003116AF">
      <w:r>
        <w:t>Here is a screenshot of the results:</w:t>
      </w:r>
    </w:p>
    <w:p w14:paraId="7EBA3739" w14:textId="77777777" w:rsidR="004B1B9D" w:rsidRPr="003116AF" w:rsidRDefault="004B1B9D" w:rsidP="003116AF">
      <w:r w:rsidRPr="004B1B9D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8E59259" wp14:editId="1ACAF76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004185"/>
            <wp:effectExtent l="0" t="0" r="2540" b="571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4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B1B9D" w:rsidRPr="003116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112C8"/>
    <w:multiLevelType w:val="hybridMultilevel"/>
    <w:tmpl w:val="E56CE9F8"/>
    <w:lvl w:ilvl="0" w:tplc="572E1408">
      <w:start w:val="2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482E4350"/>
    <w:multiLevelType w:val="hybridMultilevel"/>
    <w:tmpl w:val="1340F5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3F4609"/>
    <w:multiLevelType w:val="hybridMultilevel"/>
    <w:tmpl w:val="B5529F9E"/>
    <w:lvl w:ilvl="0" w:tplc="0A2471F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800194762">
    <w:abstractNumId w:val="2"/>
  </w:num>
  <w:num w:numId="2" w16cid:durableId="423572867">
    <w:abstractNumId w:val="0"/>
  </w:num>
  <w:num w:numId="3" w16cid:durableId="302665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zNLMwNjAHIgtTYyUdpeDU4uLM/DyQAsNaAKG5lEosAAAA"/>
  </w:docVars>
  <w:rsids>
    <w:rsidRoot w:val="003116AF"/>
    <w:rsid w:val="000D7D5B"/>
    <w:rsid w:val="002127FF"/>
    <w:rsid w:val="003116AF"/>
    <w:rsid w:val="003D6AD9"/>
    <w:rsid w:val="003D7A57"/>
    <w:rsid w:val="00477900"/>
    <w:rsid w:val="004B1B9D"/>
    <w:rsid w:val="005E06D7"/>
    <w:rsid w:val="00896331"/>
    <w:rsid w:val="00900ED2"/>
    <w:rsid w:val="009C72A1"/>
    <w:rsid w:val="00A042B8"/>
    <w:rsid w:val="00AD3F28"/>
    <w:rsid w:val="00AF2229"/>
    <w:rsid w:val="00AF4BA9"/>
    <w:rsid w:val="00C37DD9"/>
    <w:rsid w:val="00E96F93"/>
    <w:rsid w:val="00EB6674"/>
    <w:rsid w:val="00F35F81"/>
    <w:rsid w:val="00FB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FFFDD"/>
  <w15:chartTrackingRefBased/>
  <w15:docId w15:val="{490BE0B0-B82F-4447-B470-86C8A769A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42B8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96331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96331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96331"/>
    <w:pPr>
      <w:keepNext/>
      <w:keepLines/>
      <w:spacing w:before="40" w:after="0"/>
      <w:outlineLvl w:val="2"/>
    </w:pPr>
    <w:rPr>
      <w:rFonts w:eastAsiaTheme="majorEastAsia" w:cstheme="majorBidi"/>
      <w:b/>
      <w:sz w:val="26"/>
      <w:szCs w:val="24"/>
    </w:rPr>
  </w:style>
  <w:style w:type="paragraph" w:styleId="Heading4">
    <w:name w:val="heading 4"/>
    <w:basedOn w:val="Normal"/>
    <w:link w:val="Heading4Char"/>
    <w:uiPriority w:val="9"/>
    <w:qFormat/>
    <w:rsid w:val="00F35F81"/>
    <w:pPr>
      <w:spacing w:before="100" w:beforeAutospacing="1" w:after="100" w:afterAutospacing="1" w:line="240" w:lineRule="auto"/>
      <w:jc w:val="left"/>
      <w:outlineLvl w:val="3"/>
    </w:pPr>
    <w:rPr>
      <w:rFonts w:eastAsia="Times New Roman" w:cs="Times New Roman"/>
      <w:b/>
      <w:bCs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6331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331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96331"/>
    <w:rPr>
      <w:rFonts w:ascii="Times New Roman" w:eastAsiaTheme="majorEastAsia" w:hAnsi="Times New Roman" w:cstheme="majorBidi"/>
      <w:b/>
      <w:sz w:val="26"/>
      <w:szCs w:val="24"/>
    </w:rPr>
  </w:style>
  <w:style w:type="paragraph" w:styleId="ListParagraph">
    <w:name w:val="List Paragraph"/>
    <w:basedOn w:val="Normal"/>
    <w:uiPriority w:val="34"/>
    <w:qFormat/>
    <w:rsid w:val="003116A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F35F81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customStyle="1" w:styleId="substepalpha">
    <w:name w:val="substepalpha"/>
    <w:basedOn w:val="Normal"/>
    <w:rsid w:val="00F35F8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paragraph" w:customStyle="1" w:styleId="bodytextl50">
    <w:name w:val="bodytextl50"/>
    <w:basedOn w:val="Normal"/>
    <w:rsid w:val="00F35F8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table" w:styleId="TableGrid">
    <w:name w:val="Table Grid"/>
    <w:basedOn w:val="TableNormal"/>
    <w:uiPriority w:val="39"/>
    <w:rsid w:val="00AD3F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1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a 07</dc:creator>
  <cp:keywords/>
  <dc:description/>
  <cp:lastModifiedBy>Isha 07</cp:lastModifiedBy>
  <cp:revision>3</cp:revision>
  <dcterms:created xsi:type="dcterms:W3CDTF">2023-02-24T04:27:00Z</dcterms:created>
  <dcterms:modified xsi:type="dcterms:W3CDTF">2023-02-24T07:46:00Z</dcterms:modified>
</cp:coreProperties>
</file>